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4968C" w14:textId="20D83B76" w:rsidR="004041E7" w:rsidRDefault="004041E7" w:rsidP="00822600">
      <w:pPr>
        <w:spacing w:after="0"/>
        <w:rPr>
          <w:rFonts w:ascii="Century Gothic" w:hAnsi="Century Gothic"/>
          <w:sz w:val="28"/>
          <w:szCs w:val="28"/>
        </w:rPr>
      </w:pPr>
      <w:r w:rsidRPr="00997326">
        <w:rPr>
          <w:rFonts w:ascii="Century Gothic" w:eastAsia="Times New Roman" w:hAnsi="Century Gothic" w:cs="Calibri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E098C8" wp14:editId="0A53FB2F">
                <wp:simplePos x="0" y="0"/>
                <wp:positionH relativeFrom="column">
                  <wp:posOffset>-319405</wp:posOffset>
                </wp:positionH>
                <wp:positionV relativeFrom="paragraph">
                  <wp:posOffset>-365097</wp:posOffset>
                </wp:positionV>
                <wp:extent cx="10020300" cy="657225"/>
                <wp:effectExtent l="0" t="0" r="0" b="0"/>
                <wp:wrapNone/>
                <wp:docPr id="7" name="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ED1C65D9-EA02-4127-8E4D-51FF5A4C91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0300" cy="6572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0F76B4" w14:textId="2C6FA447" w:rsidR="00822600" w:rsidRPr="009825BF" w:rsidRDefault="009825BF" w:rsidP="009825BF">
                            <w:pPr>
                              <w:pStyle w:val="Title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825BF"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</w:rPr>
                              <w:t>CAR MAINTENANCE SCHEDULE</w:t>
                            </w:r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E098C8" id="Rectangle 7" o:spid="_x0000_s1026" style="position:absolute;margin-left:-25.15pt;margin-top:-28.75pt;width:789pt;height:5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" filled="f" stroked="f">
                <v:textbox style="mso-fit-shape-to-text:t">
                  <w:txbxContent>
                    <w:p w14:paraId="1A0F76B4" w14:textId="2C6FA447" w:rsidR="00822600" w:rsidRPr="009825BF" w:rsidRDefault="009825BF" w:rsidP="009825BF">
                      <w:pPr>
                        <w:pStyle w:val="Title"/>
                        <w:jc w:val="center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</w:rPr>
                      </w:pPr>
                      <w:r w:rsidRPr="009825BF"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</w:rPr>
                        <w:t>CAR MAINTENANCE SCHEDU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18DFF37C" wp14:editId="1EDD51E8">
                <wp:simplePos x="0" y="0"/>
                <wp:positionH relativeFrom="column">
                  <wp:posOffset>-457200</wp:posOffset>
                </wp:positionH>
                <wp:positionV relativeFrom="paragraph">
                  <wp:posOffset>-764493</wp:posOffset>
                </wp:positionV>
                <wp:extent cx="10085070" cy="1146412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85070" cy="1146412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01C57" id="Rectangle 2" o:spid="_x0000_s1026" style="position:absolute;margin-left:-36pt;margin-top:-60.2pt;width:794.1pt;height:90.25pt;z-index:2516695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" fillcolor="red" stroked="f" strokeweight="1pt"/>
            </w:pict>
          </mc:Fallback>
        </mc:AlternateContent>
      </w:r>
    </w:p>
    <w:p w14:paraId="6FF5FB84" w14:textId="3DF215A6" w:rsidR="004041E7" w:rsidRDefault="004041E7" w:rsidP="00822600">
      <w:pPr>
        <w:spacing w:after="0"/>
        <w:rPr>
          <w:rFonts w:ascii="Century Gothic" w:hAnsi="Century Gothic"/>
          <w:sz w:val="28"/>
          <w:szCs w:val="28"/>
        </w:rPr>
      </w:pPr>
    </w:p>
    <w:p w14:paraId="27AA1B93" w14:textId="3339B47C" w:rsidR="00822600" w:rsidRPr="004041E7" w:rsidRDefault="00822600" w:rsidP="00822600">
      <w:pPr>
        <w:spacing w:after="0"/>
        <w:rPr>
          <w:rFonts w:ascii="Century Gothic" w:hAnsi="Century Gothic"/>
        </w:rPr>
      </w:pPr>
    </w:p>
    <w:tbl>
      <w:tblPr>
        <w:tblStyle w:val="ListTable3-Accent2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2"/>
        <w:gridCol w:w="8068"/>
      </w:tblGrid>
      <w:tr w:rsidR="009825BF" w:rsidRPr="00997326" w14:paraId="6787EF5A" w14:textId="77777777" w:rsidTr="00747C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32" w:type="dxa"/>
            <w:tcBorders>
              <w:bottom w:val="none" w:sz="0" w:space="0" w:color="auto"/>
              <w:right w:val="single" w:sz="4" w:space="0" w:color="FFFFFF" w:themeColor="background1"/>
            </w:tcBorders>
            <w:shd w:val="clear" w:color="auto" w:fill="FF0000"/>
            <w:noWrap/>
            <w:vAlign w:val="center"/>
            <w:hideMark/>
          </w:tcPr>
          <w:p w14:paraId="6FFAACEA" w14:textId="4655DAD0" w:rsidR="009825BF" w:rsidRPr="00997326" w:rsidRDefault="009825BF" w:rsidP="006527F1">
            <w:pPr>
              <w:jc w:val="center"/>
              <w:rPr>
                <w:rFonts w:ascii="Century Gothic" w:eastAsia="Times New Roman" w:hAnsi="Century Gothic" w:cs="Calibri"/>
                <w:b w:val="0"/>
                <w:bCs w:val="0"/>
                <w:sz w:val="28"/>
                <w:szCs w:val="28"/>
              </w:rPr>
            </w:pPr>
            <w:r w:rsidRPr="00997326">
              <w:rPr>
                <w:rFonts w:ascii="Century Gothic" w:eastAsia="Times New Roman" w:hAnsi="Century Gothic" w:cs="Calibri"/>
                <w:sz w:val="28"/>
                <w:szCs w:val="28"/>
              </w:rPr>
              <w:t>FORD</w:t>
            </w:r>
            <w:r>
              <w:rPr>
                <w:rFonts w:ascii="Century Gothic" w:eastAsia="Times New Roman" w:hAnsi="Century Gothic" w:cs="Calibri"/>
                <w:sz w:val="28"/>
                <w:szCs w:val="28"/>
              </w:rPr>
              <w:t xml:space="preserve"> RANGER NRE 2258</w:t>
            </w:r>
          </w:p>
        </w:tc>
        <w:tc>
          <w:tcPr>
            <w:tcW w:w="8068" w:type="dxa"/>
            <w:tcBorders>
              <w:left w:val="single" w:sz="4" w:space="0" w:color="FFFFFF" w:themeColor="background1"/>
            </w:tcBorders>
            <w:shd w:val="clear" w:color="auto" w:fill="FF0000"/>
            <w:noWrap/>
            <w:vAlign w:val="center"/>
            <w:hideMark/>
          </w:tcPr>
          <w:p w14:paraId="77648D26" w14:textId="15E20A3F" w:rsidR="009825BF" w:rsidRPr="00997326" w:rsidRDefault="009825BF" w:rsidP="006527F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  <w:sz w:val="28"/>
                <w:szCs w:val="28"/>
              </w:rPr>
            </w:pPr>
            <w:r w:rsidRPr="00997326">
              <w:rPr>
                <w:rFonts w:ascii="Century Gothic" w:eastAsia="Times New Roman" w:hAnsi="Century Gothic" w:cs="Calibri"/>
                <w:sz w:val="28"/>
                <w:szCs w:val="28"/>
              </w:rPr>
              <w:t>mm/dd/</w:t>
            </w:r>
            <w:proofErr w:type="spellStart"/>
            <w:r w:rsidRPr="00997326">
              <w:rPr>
                <w:rFonts w:ascii="Century Gothic" w:eastAsia="Times New Roman" w:hAnsi="Century Gothic" w:cs="Calibri"/>
                <w:sz w:val="28"/>
                <w:szCs w:val="28"/>
              </w:rPr>
              <w:t>yyyy</w:t>
            </w:r>
            <w:proofErr w:type="spellEnd"/>
          </w:p>
        </w:tc>
      </w:tr>
    </w:tbl>
    <w:p w14:paraId="00C918AE" w14:textId="6D9B7BBE" w:rsidR="00822600" w:rsidRPr="00997326" w:rsidRDefault="00822600" w:rsidP="00822600">
      <w:pPr>
        <w:spacing w:after="0"/>
        <w:rPr>
          <w:rFonts w:ascii="Century Gothic" w:hAnsi="Century Gothic"/>
          <w:sz w:val="28"/>
          <w:szCs w:val="28"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2455"/>
        <w:gridCol w:w="2978"/>
        <w:gridCol w:w="477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  <w:gridCol w:w="530"/>
      </w:tblGrid>
      <w:tr w:rsidR="00EC6355" w:rsidRPr="006527F1" w14:paraId="7B785B4C" w14:textId="77777777" w:rsidTr="00EC6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vMerge w:val="restart"/>
            <w:shd w:val="clear" w:color="auto" w:fill="auto"/>
          </w:tcPr>
          <w:p w14:paraId="2326198C" w14:textId="77777777" w:rsidR="00EC6355" w:rsidRPr="00EC6355" w:rsidRDefault="00EC6355" w:rsidP="00EC6355">
            <w:pPr>
              <w:jc w:val="center"/>
              <w:rPr>
                <w:rFonts w:ascii="Century Gothic" w:hAnsi="Century Gothic"/>
                <w:color w:val="auto"/>
                <w:sz w:val="28"/>
                <w:szCs w:val="28"/>
              </w:rPr>
            </w:pPr>
          </w:p>
          <w:p w14:paraId="5C090C8B" w14:textId="77777777" w:rsidR="00EC6355" w:rsidRPr="00EC6355" w:rsidRDefault="00EC6355" w:rsidP="00EC6355">
            <w:pPr>
              <w:jc w:val="center"/>
              <w:rPr>
                <w:rFonts w:ascii="Century Gothic" w:hAnsi="Century Gothic"/>
                <w:color w:val="auto"/>
                <w:sz w:val="2"/>
                <w:szCs w:val="2"/>
              </w:rPr>
            </w:pPr>
          </w:p>
          <w:p w14:paraId="23793662" w14:textId="07AEE80E" w:rsidR="00EC6355" w:rsidRPr="00EC6355" w:rsidRDefault="00EC6355" w:rsidP="00EC6355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EC6355">
              <w:rPr>
                <w:rFonts w:ascii="Century Gothic" w:hAnsi="Century Gothic"/>
                <w:color w:val="auto"/>
                <w:sz w:val="28"/>
                <w:szCs w:val="28"/>
              </w:rPr>
              <w:t>Service</w:t>
            </w:r>
          </w:p>
        </w:tc>
        <w:tc>
          <w:tcPr>
            <w:tcW w:w="2978" w:type="dxa"/>
            <w:vMerge w:val="restart"/>
            <w:shd w:val="clear" w:color="auto" w:fill="auto"/>
          </w:tcPr>
          <w:p w14:paraId="5D25BFA2" w14:textId="77777777" w:rsidR="00EC6355" w:rsidRPr="00EC6355" w:rsidRDefault="00EC6355" w:rsidP="00EC63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</w:p>
          <w:p w14:paraId="7FCA03C6" w14:textId="77777777" w:rsidR="00EC6355" w:rsidRPr="00EC6355" w:rsidRDefault="00EC6355" w:rsidP="00EC63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"/>
                <w:szCs w:val="2"/>
              </w:rPr>
            </w:pPr>
          </w:p>
          <w:p w14:paraId="7C2814A2" w14:textId="0C359CB8" w:rsidR="00EC6355" w:rsidRPr="00EC6355" w:rsidRDefault="00EC6355" w:rsidP="00EC63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EC6355">
              <w:rPr>
                <w:rFonts w:ascii="Century Gothic" w:hAnsi="Century Gothic"/>
                <w:color w:val="auto"/>
                <w:sz w:val="28"/>
                <w:szCs w:val="28"/>
              </w:rPr>
              <w:t>Interval</w:t>
            </w:r>
          </w:p>
        </w:tc>
        <w:tc>
          <w:tcPr>
            <w:tcW w:w="8957" w:type="dxa"/>
            <w:gridSpan w:val="17"/>
            <w:shd w:val="clear" w:color="auto" w:fill="auto"/>
          </w:tcPr>
          <w:p w14:paraId="068EB9DC" w14:textId="0843C7EE" w:rsidR="00EC6355" w:rsidRPr="00EC6355" w:rsidRDefault="00EC6355" w:rsidP="00EC63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</w:p>
          <w:p w14:paraId="28AC77B0" w14:textId="2C7CE652" w:rsidR="00EC6355" w:rsidRPr="00EC6355" w:rsidRDefault="00EC6355" w:rsidP="00EC63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8"/>
                <w:szCs w:val="28"/>
              </w:rPr>
            </w:pPr>
            <w:r w:rsidRPr="00EC6355">
              <w:rPr>
                <w:rFonts w:ascii="Century Gothic" w:hAnsi="Century Gothic"/>
                <w:color w:val="auto"/>
                <w:sz w:val="28"/>
                <w:szCs w:val="28"/>
              </w:rPr>
              <w:t>Kilometers</w:t>
            </w:r>
          </w:p>
        </w:tc>
      </w:tr>
      <w:tr w:rsidR="00EC6355" w:rsidRPr="006527F1" w14:paraId="5805D1D0" w14:textId="77777777" w:rsidTr="00EC6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vMerge/>
            <w:shd w:val="clear" w:color="auto" w:fill="auto"/>
            <w:vAlign w:val="center"/>
          </w:tcPr>
          <w:p w14:paraId="7D192CA5" w14:textId="77777777" w:rsidR="00EC6355" w:rsidRPr="00747CF1" w:rsidRDefault="00EC6355" w:rsidP="00747CF1">
            <w:pPr>
              <w:jc w:val="center"/>
              <w:rPr>
                <w:rFonts w:ascii="Century Gothic" w:hAnsi="Century Gothic"/>
                <w:b w:val="0"/>
                <w:color w:val="auto"/>
                <w:sz w:val="20"/>
                <w:szCs w:val="20"/>
              </w:rPr>
            </w:pPr>
          </w:p>
        </w:tc>
        <w:tc>
          <w:tcPr>
            <w:tcW w:w="2978" w:type="dxa"/>
            <w:vMerge/>
            <w:shd w:val="clear" w:color="auto" w:fill="auto"/>
            <w:vAlign w:val="center"/>
          </w:tcPr>
          <w:p w14:paraId="49D2B16C" w14:textId="77777777" w:rsidR="00EC6355" w:rsidRPr="00747CF1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auto"/>
                <w:sz w:val="20"/>
                <w:szCs w:val="20"/>
              </w:rPr>
            </w:pPr>
          </w:p>
        </w:tc>
        <w:tc>
          <w:tcPr>
            <w:tcW w:w="477" w:type="dxa"/>
            <w:tcBorders>
              <w:bottom w:val="single" w:sz="4" w:space="0" w:color="666666" w:themeColor="text1" w:themeTint="99"/>
            </w:tcBorders>
            <w:shd w:val="clear" w:color="auto" w:fill="FF0000"/>
            <w:vAlign w:val="center"/>
          </w:tcPr>
          <w:p w14:paraId="5C05A7F1" w14:textId="1047DEF0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6008A995" w14:textId="2EC7F6E8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1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475E9B96" w14:textId="6E009604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1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138396E5" w14:textId="27AAA044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2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3A409B05" w14:textId="56CCB971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2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5B87E1C3" w14:textId="32874B10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3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06ECD29B" w14:textId="3460D856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3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465832D7" w14:textId="0A8F341C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4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40A3343A" w14:textId="42966869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4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501771E8" w14:textId="1C0CDFB5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5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2E79AD25" w14:textId="4C38491A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5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0CF43272" w14:textId="49FF31CB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6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0F3FF644" w14:textId="77923FEB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6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23D740AF" w14:textId="7C58AB7A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7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13D932F9" w14:textId="4730AFAC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75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0E85332E" w14:textId="18F7E3BA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80</w:t>
            </w:r>
          </w:p>
        </w:tc>
        <w:tc>
          <w:tcPr>
            <w:tcW w:w="530" w:type="dxa"/>
            <w:shd w:val="clear" w:color="auto" w:fill="FF0000"/>
            <w:vAlign w:val="center"/>
          </w:tcPr>
          <w:p w14:paraId="32ED6343" w14:textId="7ABEEA0B" w:rsidR="00EC6355" w:rsidRPr="00EC6355" w:rsidRDefault="00EC6355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EC6355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85</w:t>
            </w:r>
          </w:p>
        </w:tc>
      </w:tr>
      <w:tr w:rsidR="00747CF1" w:rsidRPr="006527F1" w14:paraId="162542A6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E451B1C" w14:textId="15CF092A" w:rsidR="00747CF1" w:rsidRPr="00747CF1" w:rsidRDefault="00747CF1" w:rsidP="00747CF1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Lubrication, Oil &amp; Filter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3C2E0FB0" w14:textId="0FC422ED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5,000KM or 3 Month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4E1C98FF" w14:textId="39E69579" w:rsidR="00747CF1" w:rsidRPr="00747CF1" w:rsidRDefault="00EC6355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A26421C" w14:textId="1EAAAD1F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8C2ECFC" w14:textId="2FFB4666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90A5DF6" w14:textId="67E591EA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DC354C0" w14:textId="746B03CB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970DF0" w14:textId="2DCD15F9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2FE6EE8" w14:textId="7A2A14F3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5F16F07" w14:textId="4BAAB43A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A3D5AF4" w14:textId="4E5F520F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ED71357" w14:textId="32AFB65E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C0DBC23" w14:textId="3D66BEA1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5F741CA" w14:textId="4D24A629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9A3A943" w14:textId="5DD7D8E9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6A1691A" w14:textId="31D4D574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949C45D" w14:textId="3A43AEF9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DFF0D49" w14:textId="27D52F60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CAD79C5" w14:textId="217F355C" w:rsidR="00747CF1" w:rsidRPr="00747CF1" w:rsidRDefault="004041E7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3BFF23EC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36E7DBF4" w14:textId="6C2B8566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Air Filter - Inspect/Replace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77EDE9BE" w14:textId="164D38F0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5,000KM or 3 Months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D2D1083" w14:textId="5E060BA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4DF6069" w14:textId="733CB4C7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882687F" w14:textId="6C70179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DEFAD7F" w14:textId="2C93286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EDFC769" w14:textId="371CDE2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9F20506" w14:textId="4D55782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4B79704" w14:textId="35EAF6C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2293425" w14:textId="345C48F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1C2320D" w14:textId="39370DF4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20708EC" w14:textId="14EBDF8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2EE044E" w14:textId="2D1A483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027CB27" w14:textId="2FADAAC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1A94E19" w14:textId="40157D57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725BEAA" w14:textId="3CD55DC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E104211" w14:textId="0464A22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0C37CDE" w14:textId="41E129B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699F955" w14:textId="74BE529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747D9F58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14BAE110" w14:textId="1256EDD8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Drive Axle Boots &amp; Seals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6058D949" w14:textId="04EEA41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Inspect every 5,000KM or 3 Month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4B94A162" w14:textId="08DE6EBE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FFFFA9B" w14:textId="564C109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A3DC328" w14:textId="2628171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E74ADDF" w14:textId="28D03C9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D3F23C6" w14:textId="3A477E3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A4C1BCD" w14:textId="2053485C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4D35C24" w14:textId="78CA515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B82B4A9" w14:textId="5E39F6D2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0597A3C" w14:textId="6096FB3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3B3042D" w14:textId="2A0D8A7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5B3E48E" w14:textId="5576F51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153D1E5" w14:textId="7E67BC7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7A81B98" w14:textId="3B4E8FA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7377468" w14:textId="45C60A52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579799E" w14:textId="22E27CF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03B9950" w14:textId="6E36E97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754FA8" w14:textId="7FDDB2A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5713FF4E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45943275" w14:textId="35363EEF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PCV Value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61607FC1" w14:textId="1F0EED3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Inspect every 10,000KM or 6 months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4E11F35E" w14:textId="096644F3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1B23857" w14:textId="62533BD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D281741" w14:textId="6DF4C19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610F48E" w14:textId="575E611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3829A32" w14:textId="1788314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46222E3" w14:textId="0698C08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3E15D8C" w14:textId="1521398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7CE79BC" w14:textId="79E18D2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720EBC6" w14:textId="43F01063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501F9E5" w14:textId="1624551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7DCC6C4" w14:textId="22582A2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BC241B8" w14:textId="0FBA49E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65FF4A2" w14:textId="0ABA3B2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A389497" w14:textId="13DA6CE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7A91F00" w14:textId="791DE82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E171B0B" w14:textId="03C09780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77538E2" w14:textId="7D62A30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4E3D9A78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6873CD8B" w14:textId="2C5BDD9D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Tire Rotation &amp; Inspection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3DA14C80" w14:textId="6A64B23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10,000KM or 6 month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70009FC4" w14:textId="61150488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2FE172A" w14:textId="2058BECD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8CB94ED" w14:textId="184AC34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51D2CCD" w14:textId="15A8164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B4C931C" w14:textId="649D66D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3B45C76" w14:textId="0C26FBB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4BD2B1" w14:textId="703B05A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CDE9024" w14:textId="0244A45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14C85A0" w14:textId="7E159CC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FAF2F15" w14:textId="579A299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EADF7F1" w14:textId="5EA3298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30DC50D" w14:textId="28E4449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24D37CC" w14:textId="7208104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762702A" w14:textId="0DC7ACFC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675DA0B" w14:textId="087EADFD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23AA939" w14:textId="416F02FE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F7A9F49" w14:textId="6016A56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272BE800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503DCFC2" w14:textId="5A700777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Tire Balance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6E583844" w14:textId="7435218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25,000KM or 12 months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49736D08" w14:textId="4D1E480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C2AAE23" w14:textId="15420A1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C675393" w14:textId="682FDF7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2FE06BE" w14:textId="7EC328C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65586C8" w14:textId="7597C5C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A2085BD" w14:textId="5204AE4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CB790C2" w14:textId="7852D32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93927F0" w14:textId="3EC584E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0BDE446" w14:textId="47998AF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FEB3336" w14:textId="0148BAB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D187A08" w14:textId="4712630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F0E4F75" w14:textId="35A8DCC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30B3170" w14:textId="47DD3D2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F74924B" w14:textId="7867226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61D23B4" w14:textId="4F339F94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6EFB623" w14:textId="196A701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52B3F65" w14:textId="0C88A77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515DC044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1C32BB83" w14:textId="14A5D689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Clean &amp; Adjust Rear Brakes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615045CA" w14:textId="5E5CA46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As required, every 10,000KM or 6 month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5F922EDF" w14:textId="08611C6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61D0EB6" w14:textId="33234FF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3CA0C99" w14:textId="73FB988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9521111" w14:textId="72E7EAB9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C657796" w14:textId="08F1AB9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BA9C175" w14:textId="32B7598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A6F8B09" w14:textId="697AB78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4359077" w14:textId="4A87200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5F407E9" w14:textId="174BB8D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DE057F4" w14:textId="0697B1B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29AEB1A" w14:textId="0487B36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C3A3EE1" w14:textId="5BE0E34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18B1016" w14:textId="5897FF4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EF4E75E" w14:textId="638E369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45CF703" w14:textId="1929829E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D7CFD4A" w14:textId="43A3649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F0DD97E" w14:textId="433F0BB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4092DD68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601ED92" w14:textId="5D44AD61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lastRenderedPageBreak/>
              <w:t>Wiper Blades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4303E437" w14:textId="10D011A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Replace every 12 months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0756DFD6" w14:textId="34E3A75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AD5BDA8" w14:textId="753099F0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4D99040" w14:textId="4C59225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97FC643" w14:textId="45394F9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5E5B81C" w14:textId="72FDE35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8D4AD63" w14:textId="5FB5D54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20C970A" w14:textId="5ECDE79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80B3FEF" w14:textId="21A5609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2A0A3D8" w14:textId="5553B2C0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7BA5E26" w14:textId="4238A6C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3BAB8FE" w14:textId="7174BFF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D578BF1" w14:textId="521E818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2A061B6" w14:textId="1B0277C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DD14FB2" w14:textId="43ECEA8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1EB2B91" w14:textId="14888BF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5F33397" w14:textId="27BF98A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E0F007F" w14:textId="390DFDF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32EC80F7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741C34D" w14:textId="0A3D97CC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Wheel Alignment/Inspection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30EE624D" w14:textId="2B76AF4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25,000KM or 12 month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443DEB3B" w14:textId="39859BB2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676064F" w14:textId="4600C6B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8DCD04D" w14:textId="23F3AE4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A2FFE60" w14:textId="3F1F5CF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E3E91FF" w14:textId="513CB58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173DDC5" w14:textId="7994AE1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50FAB68" w14:textId="67F06488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52F6A48" w14:textId="19D8AEE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70D1A28" w14:textId="0AA8EC7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CB14DBE" w14:textId="219DFB5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9004A5E" w14:textId="2D50569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B31B18C" w14:textId="3CB7809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C750095" w14:textId="59F7DE3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FA41ADC" w14:textId="334A970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5A755BE" w14:textId="67BD6E1D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F91428D" w14:textId="6241084C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2B2DD9C" w14:textId="2F55976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0AF7354B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4FF8ED00" w14:textId="48C43FBC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Fuel Filter Replacement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1BA8F085" w14:textId="3AA481D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40,000KM or 20 months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3B1FD7C9" w14:textId="4FC039D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FA62012" w14:textId="67C5757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3293B84" w14:textId="3211A72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FDCFCC9" w14:textId="51D40A7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BDA8FF2" w14:textId="2640087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AD12A74" w14:textId="275D66D0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5568195" w14:textId="753CA47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2B5D1A5" w14:textId="41F9B66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438A0B2" w14:textId="126E938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B79D33C" w14:textId="435EFDE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BA98754" w14:textId="64697E13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1B975E3" w14:textId="0439081D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2EC4D2D" w14:textId="5D95F32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E59644E" w14:textId="44EDA985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669DD95" w14:textId="00C7B52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6664E0F" w14:textId="5765CCA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DCD6061" w14:textId="3D5831E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4AB85A0F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0093EC16" w14:textId="1D63D7E1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Transmission Service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45D4B613" w14:textId="438E6BF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30,000KM or 2 year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0C59C595" w14:textId="1058BAA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AFD996D" w14:textId="491E050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DF3E28F" w14:textId="7B2DE34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0475A72" w14:textId="176F2A7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C65A0BB" w14:textId="60D8402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1D3ED31" w14:textId="3922E68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A3F40AC" w14:textId="2A68259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7A0F873" w14:textId="7FA83D9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568382F" w14:textId="4D34113F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A4025D7" w14:textId="0094964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9F85683" w14:textId="625224B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71BBC47" w14:textId="16D19E8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E12BDB7" w14:textId="50EF299D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0051216" w14:textId="136F1702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D93B287" w14:textId="4C973BD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634CB65" w14:textId="7A56EA9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26BC02E" w14:textId="0F1471B7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2B47463E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1AAFA9F1" w14:textId="685E8074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Maintenance Tune-Up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601732E1" w14:textId="3D56AB2F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 xml:space="preserve">As </w:t>
            </w:r>
            <w:r w:rsidR="007A4667"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required</w:t>
            </w: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507C1A5" w14:textId="7840A28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59CC3F6" w14:textId="72306ED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A16994C" w14:textId="3BA54B2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003C5C9" w14:textId="7FF93828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BC78D4E" w14:textId="05AE061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184C8A5" w14:textId="66E2BF8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E123D94" w14:textId="21248AA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CD13639" w14:textId="663FE1D6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11A1248" w14:textId="7AD3D1A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03C2B60" w14:textId="69349CF2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F58C5D5" w14:textId="1D92CE3A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BAA72EA" w14:textId="6A91C49B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507627D" w14:textId="5E4306CE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75A030C" w14:textId="6F1B8FE1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333883A" w14:textId="2F47BFC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AFDDAA3" w14:textId="6E5A2D7C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7B95038" w14:textId="7046A3E9" w:rsidR="004041E7" w:rsidRPr="00747CF1" w:rsidRDefault="004041E7" w:rsidP="004041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3AEBEF69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464D9F3" w14:textId="084C628B" w:rsidR="004041E7" w:rsidRPr="00747CF1" w:rsidRDefault="004041E7" w:rsidP="004041E7">
            <w:pPr>
              <w:jc w:val="center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Power Steering Fluid Flush</w:t>
            </w:r>
          </w:p>
        </w:tc>
        <w:tc>
          <w:tcPr>
            <w:tcW w:w="2978" w:type="dxa"/>
            <w:shd w:val="clear" w:color="auto" w:fill="auto"/>
            <w:vAlign w:val="center"/>
          </w:tcPr>
          <w:p w14:paraId="5C0A3596" w14:textId="6CB4F1E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</w:pPr>
            <w:r w:rsidRPr="00747CF1">
              <w:rPr>
                <w:rFonts w:ascii="Century Gothic" w:eastAsia="Times New Roman" w:hAnsi="Century Gothic" w:cs="Calibri"/>
                <w:color w:val="auto"/>
                <w:sz w:val="20"/>
                <w:szCs w:val="20"/>
              </w:rPr>
              <w:t>Every 50,000KM or 2 years</w:t>
            </w:r>
          </w:p>
        </w:tc>
        <w:tc>
          <w:tcPr>
            <w:tcW w:w="477" w:type="dxa"/>
            <w:shd w:val="clear" w:color="auto" w:fill="auto"/>
            <w:vAlign w:val="center"/>
          </w:tcPr>
          <w:p w14:paraId="0EB6B481" w14:textId="07926184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23779C1" w14:textId="2D99E466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546A020" w14:textId="250C49DD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179E29D" w14:textId="679BA5C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BF76599" w14:textId="4754D9AB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D0159C6" w14:textId="3942F89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7DDEDCD" w14:textId="0888A7CA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27F8A864" w14:textId="0D073FE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60D2C8" w14:textId="72F37211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282FCF3" w14:textId="44D2A749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62EDC41" w14:textId="20462043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EC48B9E" w14:textId="50E0D8F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52D1CB8" w14:textId="669CF78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EB37D09" w14:textId="776E0545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6D092F7" w14:textId="214A0AF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AA2FF9F" w14:textId="7C930DE0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6F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A355433" w14:textId="78B2F54C" w:rsidR="004041E7" w:rsidRPr="00747CF1" w:rsidRDefault="004041E7" w:rsidP="004041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4005598A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33DC0E8C" w14:textId="77777777" w:rsidR="00747CF1" w:rsidRPr="00747CF1" w:rsidRDefault="00747CF1" w:rsidP="00747CF1">
            <w:pPr>
              <w:jc w:val="center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2978" w:type="dxa"/>
            <w:shd w:val="clear" w:color="auto" w:fill="auto"/>
            <w:vAlign w:val="center"/>
          </w:tcPr>
          <w:p w14:paraId="1C26D067" w14:textId="77777777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815B418" w14:textId="54B2F542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3AACACC" w14:textId="40F39AA7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A32B1EE" w14:textId="5C80D25B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5E0A552" w14:textId="5512D728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632F48F" w14:textId="4ED4FB2A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BDCED83" w14:textId="0897F1F5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5909315" w14:textId="482A0A5D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66753F6" w14:textId="0FDC5AC5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550CDB35" w14:textId="1392E7E6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9426E19" w14:textId="05D71C1A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48699DD" w14:textId="237465D6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AC97287" w14:textId="43737B8A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D3B6436" w14:textId="40572AD5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3A8023D0" w14:textId="6B131514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0EAC53E" w14:textId="561C8917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99DBDD5" w14:textId="06965AD6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38853D8" w14:textId="51277E2F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747CF1" w:rsidRPr="006527F1" w14:paraId="505C863A" w14:textId="77777777" w:rsidTr="00747CF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EA949E0" w14:textId="77777777" w:rsidR="00747CF1" w:rsidRPr="00747CF1" w:rsidRDefault="00747CF1" w:rsidP="00747CF1">
            <w:pPr>
              <w:jc w:val="center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2978" w:type="dxa"/>
            <w:shd w:val="clear" w:color="auto" w:fill="auto"/>
            <w:vAlign w:val="center"/>
          </w:tcPr>
          <w:p w14:paraId="3F8406EB" w14:textId="77777777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477" w:type="dxa"/>
            <w:shd w:val="clear" w:color="auto" w:fill="auto"/>
            <w:vAlign w:val="center"/>
          </w:tcPr>
          <w:p w14:paraId="470A389E" w14:textId="0FC03990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E2AD7AB" w14:textId="5C6CF9B7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CA0A5E4" w14:textId="5BB4C85B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A0915E3" w14:textId="417733F5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997B43" w14:textId="1511233C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601A6BFD" w14:textId="4D81777C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70ADC104" w14:textId="7AD19CD8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4D2BD2C" w14:textId="567B11A3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33B0319A" w14:textId="4A608E21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96BBB03" w14:textId="753961C0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4F2224F" w14:textId="3567F3D1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81AD75C" w14:textId="70017682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8C4DA23" w14:textId="032C546A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2F131E7" w14:textId="56AF0B4C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A1445CF" w14:textId="14514392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46C6D656" w14:textId="0C9A042B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5198DAA" w14:textId="0B9EAE15" w:rsidR="00747CF1" w:rsidRPr="00747CF1" w:rsidRDefault="00747CF1" w:rsidP="00747C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  <w:tr w:rsidR="004041E7" w:rsidRPr="006527F1" w14:paraId="07B98FB9" w14:textId="77777777" w:rsidTr="004041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  <w:vAlign w:val="center"/>
          </w:tcPr>
          <w:p w14:paraId="7C7667C5" w14:textId="77777777" w:rsidR="00747CF1" w:rsidRPr="00747CF1" w:rsidRDefault="00747CF1" w:rsidP="00747CF1">
            <w:pPr>
              <w:jc w:val="center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2978" w:type="dxa"/>
            <w:shd w:val="clear" w:color="auto" w:fill="auto"/>
            <w:vAlign w:val="center"/>
          </w:tcPr>
          <w:p w14:paraId="6577DDF6" w14:textId="77777777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auto"/>
                <w:sz w:val="28"/>
                <w:szCs w:val="28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428B07B3" w14:textId="2F753B07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AB335FE" w14:textId="3F6656CE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82B348D" w14:textId="541CFFD1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2C8BF8EA" w14:textId="778ECCBD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0D8EDDF" w14:textId="3C516A5E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D2A34B6" w14:textId="1A6A6DCB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7352CDF" w14:textId="0002CFD4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E071924" w14:textId="06EBABA5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15C416A" w14:textId="1A249231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B462FFD" w14:textId="08091A6C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EABC464" w14:textId="60475994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4E9A151B" w14:textId="2C447362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0828927D" w14:textId="590B50AA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17888B8C" w14:textId="22227056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C5E2DEF" w14:textId="1E3C6045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74150CE0" w14:textId="0D46066B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  <w:tc>
          <w:tcPr>
            <w:tcW w:w="530" w:type="dxa"/>
            <w:shd w:val="clear" w:color="auto" w:fill="F2F2F2" w:themeFill="background1" w:themeFillShade="F2"/>
            <w:vAlign w:val="center"/>
          </w:tcPr>
          <w:p w14:paraId="669BF2AC" w14:textId="5270F80F" w:rsidR="00747CF1" w:rsidRPr="00747CF1" w:rsidRDefault="00747CF1" w:rsidP="00747C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8"/>
                <w:szCs w:val="28"/>
              </w:rPr>
            </w:pPr>
            <w:r w:rsidRPr="00747CF1">
              <w:rPr>
                <w:rFonts w:ascii="Century Gothic" w:hAnsi="Century Gothic"/>
                <w:color w:val="auto"/>
                <w:sz w:val="28"/>
                <w:szCs w:val="28"/>
              </w:rPr>
              <w:sym w:font="Wingdings" w:char="F0A8"/>
            </w:r>
          </w:p>
        </w:tc>
      </w:tr>
    </w:tbl>
    <w:p w14:paraId="1CC09D56" w14:textId="40F4E7AF" w:rsidR="00025008" w:rsidRPr="00997326" w:rsidRDefault="004041E7" w:rsidP="004624FD">
      <w:pPr>
        <w:spacing w:after="0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6909BB" wp14:editId="53A8CA31">
                <wp:simplePos x="0" y="0"/>
                <wp:positionH relativeFrom="column">
                  <wp:posOffset>-438150</wp:posOffset>
                </wp:positionH>
                <wp:positionV relativeFrom="paragraph">
                  <wp:posOffset>1743075</wp:posOffset>
                </wp:positionV>
                <wp:extent cx="10934700" cy="8572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34700" cy="8572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3E2013" id="Rectangle 1" o:spid="_x0000_s1026" style="position:absolute;margin-left:-34.5pt;margin-top:137.25pt;width:861pt;height:67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" fillcolor="red" stroked="f" strokeweight="1pt"/>
            </w:pict>
          </mc:Fallback>
        </mc:AlternateContent>
      </w:r>
    </w:p>
    <w:sectPr w:rsidR="00025008" w:rsidRPr="00997326" w:rsidSect="00926C13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62FE3" w14:textId="77777777" w:rsidR="00463020" w:rsidRDefault="00463020" w:rsidP="00025008">
      <w:pPr>
        <w:spacing w:after="0" w:line="240" w:lineRule="auto"/>
      </w:pPr>
      <w:r>
        <w:separator/>
      </w:r>
    </w:p>
  </w:endnote>
  <w:endnote w:type="continuationSeparator" w:id="0">
    <w:p w14:paraId="6B2DCDB6" w14:textId="77777777" w:rsidR="00463020" w:rsidRDefault="0046302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E8BF3" w14:textId="77777777" w:rsidR="00463020" w:rsidRDefault="00463020" w:rsidP="00025008">
      <w:pPr>
        <w:spacing w:after="0" w:line="240" w:lineRule="auto"/>
      </w:pPr>
      <w:r>
        <w:separator/>
      </w:r>
    </w:p>
  </w:footnote>
  <w:footnote w:type="continuationSeparator" w:id="0">
    <w:p w14:paraId="50417029" w14:textId="77777777" w:rsidR="00463020" w:rsidRDefault="0046302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69280291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2F9A"/>
    <w:rsid w:val="00025008"/>
    <w:rsid w:val="0004558F"/>
    <w:rsid w:val="000C106A"/>
    <w:rsid w:val="0011642F"/>
    <w:rsid w:val="00134413"/>
    <w:rsid w:val="0018020B"/>
    <w:rsid w:val="002B0324"/>
    <w:rsid w:val="002B7EC8"/>
    <w:rsid w:val="002C0D13"/>
    <w:rsid w:val="00326E95"/>
    <w:rsid w:val="003369DC"/>
    <w:rsid w:val="003B6328"/>
    <w:rsid w:val="003E1DC9"/>
    <w:rsid w:val="004041E7"/>
    <w:rsid w:val="004624FD"/>
    <w:rsid w:val="00462DDA"/>
    <w:rsid w:val="00463020"/>
    <w:rsid w:val="0047560A"/>
    <w:rsid w:val="004B6A70"/>
    <w:rsid w:val="005F2A8E"/>
    <w:rsid w:val="00614671"/>
    <w:rsid w:val="006527F1"/>
    <w:rsid w:val="00681862"/>
    <w:rsid w:val="006B33D7"/>
    <w:rsid w:val="006E2101"/>
    <w:rsid w:val="00716AB3"/>
    <w:rsid w:val="00747CF1"/>
    <w:rsid w:val="00782B9B"/>
    <w:rsid w:val="007A0B79"/>
    <w:rsid w:val="007A4667"/>
    <w:rsid w:val="00822600"/>
    <w:rsid w:val="00830903"/>
    <w:rsid w:val="00862B37"/>
    <w:rsid w:val="008C6E2C"/>
    <w:rsid w:val="00924D6B"/>
    <w:rsid w:val="00926C13"/>
    <w:rsid w:val="00981384"/>
    <w:rsid w:val="009825BF"/>
    <w:rsid w:val="00997326"/>
    <w:rsid w:val="00A66F94"/>
    <w:rsid w:val="00AD49A7"/>
    <w:rsid w:val="00B24FCF"/>
    <w:rsid w:val="00B72328"/>
    <w:rsid w:val="00C1590A"/>
    <w:rsid w:val="00C70387"/>
    <w:rsid w:val="00CE1356"/>
    <w:rsid w:val="00D06D1B"/>
    <w:rsid w:val="00E11C79"/>
    <w:rsid w:val="00EC6355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C703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703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2">
    <w:name w:val="Grid Table 4 Accent 2"/>
    <w:basedOn w:val="TableNormal"/>
    <w:uiPriority w:val="49"/>
    <w:rsid w:val="0011642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2">
    <w:name w:val="Plain Table 2"/>
    <w:basedOn w:val="TableNormal"/>
    <w:uiPriority w:val="42"/>
    <w:rsid w:val="0011642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3-Accent2">
    <w:name w:val="List Table 3 Accent 2"/>
    <w:basedOn w:val="TableNormal"/>
    <w:uiPriority w:val="48"/>
    <w:rsid w:val="0047560A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GridTable2-Accent2">
    <w:name w:val="Grid Table 2 Accent 2"/>
    <w:basedOn w:val="TableNormal"/>
    <w:uiPriority w:val="47"/>
    <w:rsid w:val="0047560A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527F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82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25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6Colorful">
    <w:name w:val="Grid Table 6 Colorful"/>
    <w:basedOn w:val="TableNormal"/>
    <w:uiPriority w:val="51"/>
    <w:rsid w:val="00747CF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7</cp:revision>
  <cp:lastPrinted>2022-06-01T05:43:00Z</cp:lastPrinted>
  <dcterms:created xsi:type="dcterms:W3CDTF">2020-01-24T05:27:00Z</dcterms:created>
  <dcterms:modified xsi:type="dcterms:W3CDTF">2022-06-01T05:54:00Z</dcterms:modified>
</cp:coreProperties>
</file>